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OY4DMQwj8gH9/5f8gZakJmnSLCAVMQzMURDiIdnor0X81D8ARVS1HvPxwvf67z90tTaaLbh8bPFUW7aKzMcBntgS5nyFp9LEmHWBJ8kgJ1isC/1s6Wcd+Oul4vSi+pKhrX72laKsBPp9y3e8tYhRcc833UFvJDlLvqrILuiR7jvAMxofGdd56VisMKs8SMM1XvW4bExwzZcOHm1z4rLPCxhYJjF7/cyQmF5T/tb95tS1ffC44p6v9GtHr+Luvt8yr7I88NH7/h35nvzt5ylTJN7H3Z4vp+fSIwd4DOScbiZ8MJ8zmFNr4eL86EyWZPAkLzOzHOaD+fdcDnKFkX4neJnOjstev+B5yNhmHJyXc7/Khc1S9oG/6bmMQq71++377h8zuVylc7yhx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getting a "download not found" from your lin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9</dc:title>
  <dc:creator/>
  <cp:keywords/>
  <dcterms:created xsi:type="dcterms:W3CDTF">2026-05-07T02:56:26Z</dcterms:created>
  <dcterms:modified xsi:type="dcterms:W3CDTF">2026-05-07T02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